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มิ.ย.</w:t>
      </w:r>
      <w:r>
        <w:t xml:space="preserve"> </w:t>
      </w:r>
      <w:r>
        <w:t xml:space="preserve">64)</w:t>
      </w:r>
    </w:p>
    <w:p>
      <w:pPr>
        <w:pStyle w:val="Date"/>
      </w:pPr>
      <w:r>
        <w:t xml:space="preserve">วันจันทร์ที่</w:t>
      </w:r>
      <w:r>
        <w:t xml:space="preserve"> </w:t>
      </w:r>
      <w:r>
        <w:t xml:space="preserve">21</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 ได้เวลาของข่าวกีฬาแล้วนะคะ พบกับน้องกุ้งโสภิช เช่นเคยค่ะ // สวัสดีทั้ง 2 ท่านนะคะ แน่นอนนะคะ ก็เป็นรอบแรกนะคะ มีกลุ่มหนึ่งที่เตะไปแล้วเรียบร้อยแล้วครบทั้ง 3 นัด //สวัสดีค่ะ รับชมข่าวกีฬาวันนี้นะคะ การแข่งขันในกลุ่ม A อิตาลีค่ะ แม้ว่าครึ่งหลัง 10 คนในช่วงครึ่งหลัง</w:t>
      </w:r>
      <w:r>
        <w:t xml:space="preserve"> </w:t>
      </w:r>
      <w:r>
        <w:t xml:space="preserve">ยูโร 2021 กลุ่มแรกกลุ่ม A แตะไปแล้วนะคะ ที่สนามโอลิปิเกอร์ ชนะมา 2 นัดติด การันต์ตีไปแล้วนะคะกับเวลที่ยังไม่แพ้ใคร อิตาลีมีการพักผู้เล่นตัวหลักบางคนค่ะ ได้ประตูขึ้นนำไปก่อน นาทีที่ 39 ค่ะ เป็นมติโอ เวซิน่านะคะส่วนเกมครึ่งหลังเวล อิธาน นำพาร์ดู ไปย้ำใส่ข้อเท้าของ… ผู้ตัดสินไม่รอช้าค่ะ เป่าให้เป็นใบแดง ไล่ออกจากสนาม เกมนี้จบไป 1-0 กำชัยไป 3 เกมติด แล้วก็ต้องบอกว่าเข้ารอบแบบ… ไม่เสียประตูให้ใครเลยค่ะ เข้ารอบ 16 ทีมเป็นอันดับที่ 1 ของกลุ่ม A ค่ะ กลุ่ม C ส่วนเวลล์แม้ว่าคืนนี้จะแพ้ของพวกเขา คือ ชนะ 1 เสมอ 1 แล้วก็แก้ไป 1 เข้ารอบเป็นอันดับที่ 2 จะไปเจอรองแชมป์ของกลุ่ม B ค่ะ คือ อิตาลีนี่คุ้มทีมโดย เพิ่มสถิติไม่แพ้ใคร เพิ่มเป็นตอนนี้ชนะ 30 นัดติดต่อกันแล้วค่ะ ก็ทำให้สถิติตอนนี้ 3 นัดยิงได้ 7 ลูก ส่วนอีกคู่หนึ่งสวิตเซอร์แลยดเปิดฉากเร็ว 6 นาที โรวิชนะคะ แล้วก็ลูก 2 ได้ประตูจากเซอร์ดาวน์ ซาร์กิลี นาที 62 ตุรกีไล่มาค่ะ แต่ก็ดีใจได้แค่ 6 นาทีเท่านั้นค่ะ ซีเว่น เซเวอร์นะคะ สังหารลูกที่ 2 ของตัวเอง จบเกมสวิตเซอร์แลนด์ชนะไป 3-1 มีเท่าคะแนน นี่เป็นรองนะคะ จบอันดับ 3 เพื่อเป็น 1 ใน 4 ทีมที่ดีที่สุดก่อนจะเข้ากลุ่มต่อไป มาดูตารางคะแนนในกลุ่ม A กันค่ะ เตะครบทั้ง 3 นัด ทั้ง 4 ทีมแล้วนะคะ แชมป์กลุ่มเป็นอิตาลีค่ะ มี 9 คะแนนเต็ม ประตูได้เสียดีกว่า 1 ลูก ก็ยังมีลุ้นเข้ารอบต่อไปค่ะ ขณะที่ตุรกีตกรอบแน่นอนค่ะ ไม่มีคะแนน ส่วนโปรแกรมการแข่งขันวันนี้ วันนี้นะคะ จะลงสนามทั้งหมด 4 คู่ด้วยกัน NBT 2HD เตรียมรับหน้าที่ถ่ายทอดสดให้ดูกัน 2 คู่ค่ะ ก็เป็นนัดสุดท้ายของกลุ่ม C ค่ะ 23.00 น. นะคะ ยูเครนจะเจอกับออสเตรีย เลยค่ะ NBT ถ่ายทอดสดนะคะจะต้องชนะหรือว่าเสมอเพื่อผ่านเข้ารอบไปเจอกับยูเครน ต้องชนะเท่านั้น และอีกคู่หนึ่งค่ะ มาซิโดเนียเจอกับฮอลแลนด์ที่ผ่านเข้ารอบไปแล้วนะคะ โปรแกรมการแข่งขัน ตี 2 ฟินแลนด์ เบลเยี่ยมและอีกคู่หนึ่งรัสเซียมี 3 คะแนน เจอกับเดนมาร์กนะคะ NBT ถ่ายทอดสดค่ะ</w:t>
      </w:r>
      <w:r>
        <w:t xml:space="preserve"> </w:t>
      </w:r>
      <w:r>
        <w:t xml:space="preserve">ขณะที่ทีมชาติอังกฤษผ่านไปแล้ว 2 นัดยังไม่ได้ใช้งานเจโดซันโช่เลยค่ะ กุนซือใหญ่บอกว่าเดี๋ยวเกมเจอกับเช็กพรุ่งนี้นะคะ ยังให้นั่งสำรองไว้ก่อนส่ง เกเรตเซาส์เกต</w:t>
      </w:r>
      <w:r>
        <w:t xml:space="preserve"> </w:t>
      </w:r>
      <w:r>
        <w:t xml:space="preserve">ที่ตัดสินใจยังไม่ใช้เจโน่ ดันโซ่ เข้าในปี 2020 นะคะ แม้ว่าปีกความเร็วสูงจะสังกัดโปนิเซียดอมูล แนวรุกที่มีศักยภาพสูง ผลงานยิงให้กับดอทมูล ตลอด 38 นัดทุกรายการนะคะ สำหรับการยิงให้กับดอมูน สำหรับเกมนี้ค่ะ ยังไม่ได้ลงสนามแม้แต่นาทีเดียวเลย 1-0 วัย 21 ปี ไม่มีชื่อเป็น 23 คนในทีมเลยคะ สำหรับแมตช์ที่ 2 ที่เสมอกับ กับสก๊อตแลนด์ที่มืชื่อเสนอให้ถูกลงสนาม เซาท์เกต ใช้งานมากมายและมีนักเตะดาวรุ่งหลายคนที่ลงเล่นทัวร์นาเมนตเขามีความคาดหวังผู้เล่นลงสนามนั่นเองค่ะ ซึ่งเจดอน มีส่วนผสมหลายอย่างนะคะ เขามีการฝึกซ่อมได้ดีค่ะ ในช่วง 2-3 วันที่ผ่านมา แน่นอนมีตัวเลือกที่หลากหลายว่าจะตัดสินใจให้ใครลงสนามพร้อมกันนี้เซาท์เกต ในเกมนัดสุดท้ายของกลุ่ม D ในคืนวันอังคารที่ 22 มิถุนายน เวลา 02.00 น. บอกว่า เดี๋ยว เฮรีเคริน นำทีมลงสนามต่อไป แม้ว่าตอนนี้เคนยังยิงประตูไม่ได้ค่ะ ส่วนความเคลื่อนไหวเป็นหน้าเสื่อการรับหน้าเป็นเจ้าภาพจัดกีฬาอิลิมปิกเกมส์ที่กรุงโตเกียวนะคะ ทีประเทศญี่ปุ่น เขาก็มีการเปิดเข้าไปเยี่ยมชมในหมู่บ้านนักกีฬาด้วย คณะกรรมการการจัดการแข่งขันเกมโอลิมปิกที่ประเทศญี่ปุ่น ล่าสุดมีการเปิดตัวหมู่บ้านนักกีฬานะคะ ให้สื่อมวลชนท้องถิ่นเข้าชมเป็นครั้งแรกค่ะ เป็นการแสดงความพร้อมก่อนเปิดฉากโดยหมู่บ้านกีฬาโอลิมปิกโตเกียวตั้งอยู่บนพื้นที่ราว 4,400 เอเคอร์ อยู่ห่างจากสนามหลัก ที่จะจัดพิธีเปิดกับผิดเพียง ภายในหมู่บ้านก็มีอาคารพักอาศัย 14-18 ชั้นด้วยกัน ทั้งหมด 23 ตึกนะคะ รวมแล้วมีที่พักสำหรับนักกีฬา 3800 ห้อง ทั้งหมด 18000 เตียง และจะลดเหลือ 8,000 เตียงในพาราลิมปิกเกมค่ะ นอกจากนั้นยังมีสิ่งอำนวยความสะดวกต่าง ๆ ไม่ว่าจะเป็นศูนย์การค้าใช้งบประมาณก่อสร้าง ประมาณ 683 ล้านบาทนะคะ รวมไปถึงร้านกาแฟ</w:t>
      </w:r>
      <w:r>
        <w:t xml:space="preserve"> </w:t>
      </w:r>
      <w:r>
        <w:t xml:space="preserve">ร้านดอกไม้ มีธนาคร ห้องถ่ายรูป ตู้ไปรษณีย์ ตู้ ATM เลยค่ะที่ขาดไม่ได้ มีจุดซักแห้ง ร้านจำหน่ายของทีระลึก ทั้งหมดสร้างในสไตล์มินิมอล แบบญี่ปุ่นนะคะ ทั่วประเทศเหมือนกับสนามแข่งขันหลาย ๆ แห่ง ถ้าหากว่าจบมหกรรมการแข่งขันทางโอลิมปิกและพาราลิมปิกจะทำการรื้อและคืนไม้ที่ใช้ในการก่อสร้างไปคืนด้วยค่ะ ขณะที่พื้นที่หมู่บ้านนักกีฬา ที่พักอาศัยของประชนจนจบทัวร์นาเมนต์ ไปดูผลงานของทีมวอลเลย์บอลสาวไทยเราค่ะ แบ่งกลุ่มนะคะ แพ้ให้เจ้าภาพอิตาลี วอลเลย์บอลหญิงเนชันลีกแข่งขันเป็นสัปดาห์ที่ 5 สุดท้ายแล้วนะคะ หรือว่านัดที่ 15 ของ สาวไทยเราในเสื้อสีขาว ต้องบอกว่า 4 สัปดาห์ที่ผ่านมาของประเทศไทยนะคะ ชนะ 3 แพ้ 12 อยู่อันดับสุดท้ายของตารางค่ะ ส่วนอิตาลีชนะ 3 แพ้ 10 อยู่อัน 14 ค่ะ 5 สาวผู้ ของไทยเรา มี 5 เซียน มี ปลื้มจิต มลิกา กันทอง นุสิรา … ส่งดาวรุ่งอย่างสุพัตรา ตัวรับอิสระนี่เป็นอภิญา ก็ทำให้ทีมไทย นี่ก็ช่วยกันจบสกอลล์กันได้ดีค่ะ19-16 ก็ต้องตีเสมอ ต้อง… เลยค่ะ 28 แต้มด้วยกัน แล้วก็ไปเสมอ 31 แต้มเท่ากัน ก่อนที่สกอร์ก ปิดเซ็ตแรกไทยเรานำแรกค่ะ แต่ว่าเซ็ตถัดมาอิตาลีเรียกความเก่งกลับมาได้อีกครั้งหนึ่ง โดยเฉพาะ… เจ้าถิ่นดาวรุ่งวัย 19 ปี ขอ33 คะแนน พาทีม 27-25 และก็เซ็ตสุดท้าย 28-27 ก็ทำให้อิตาลีพลิกกลับมาชนะไทยเรา 3 ต่อ 1 เซตค่ะ สรุปผลงานตลอดทั้ง 5 สัปดาห์นะคะ ทีมไทยเราจบอันดับ 16 สถิตินอกจากนั้นยังมีการอำลา… อย่างเป็นทางการด้วยนะคะ ทั้งอรอุมา อัมพร ปลื้ัมจิตต์ จัดการแข่งขัน อำลาคอร์ด เดี๋ยวหลังจากนี้นะคะ ทีมสาวไทยเรากาก็จะเดินทางกลับบ้านค่ะ น่าจะถึงที่ไทยเราในช่วงบ่ายวันนี้ค่ะ ไปดูวงการเทนนิสกันบ้างค่ะที่เยอรมันนีค่ะ เป็นการแข่งขันเทนนิส APP ทัวร์ 5 รายการ ที่ประเทศเยอรมันนีนะคะ จากรัสเซียเป็นมือวาง เจอกับอูเกิ้ล อัมแบ … ของโลกจากฝรั่งเศส แมตช์นี้ค่ะ เป็นอัมแบร์พลิกล็อกชนะรูเบส คว้าแชมป์ ACT ทัวร์และยังคว้าแชมป์ระดับ APP ทัวร์ รับเงินรางวัลกลับบ้านประมาณ 300,000 NBT ทัวร์ ระดับ 500 รายการ … เหมือนกันนะคะ มติโอ บาเรตินี เป็นมือ 9 ของโลก เจอกับมือที่ 11 ของโลก จากสหราชอาณาจักร ก่อนเป็นบาเรตินี่ เบียดกันไปชนะ 6 ต่อ 4 7 ต่อ 6 บาเรตินี อาชีพ รับเงินรางวัลกลับบ้าน ค่ะ แล้วทั้งหมดนี้คือข่าวกีฬาที่เอามาฝากวันนี้นะคะ ทั้ง 2 ท่านคะ // ขอบคุณค่ะ // คุณผู้ชมคะวันนี้ ด้วยภาพความน่ารัก ของสมาชิกใหม่ ของสวนสัตว์ตุรกี ซึ่งก็เป็นลูกช้างเพศผู้ที่ตั้งท้องอยู่นานเกือบ 2 ปี ส่วนสุขภาพของลูกช้างเองก็แข็งแรงดี และตอนนี้ก็ยังไม่ได้รับการตั้งชื่อด้วยค่ะ ส่วน เรา 2 คนพร้อมทีมงานลาไปก่อนนะคะ สวัสดีค่ะ</w:t>
      </w:r>
    </w:p>
    <w:p>
      <w:pPr>
        <w:pStyle w:val="BodyText"/>
      </w:pPr>
      <w:r>
        <w:t xml:space="preserve">[เสียงดนตรี]</w:t>
      </w:r>
    </w:p>
    <w:p>
      <w:pPr>
        <w:pStyle w:val="BodyText"/>
      </w:pPr>
      <w:r>
        <w:t xml:space="preserve">(คุณปวีณา) สวัสดีค่ะ ต้อนรับคุณผู้ชมสู่การแถลงข่าวจากศูนย์บริหารสถานการณ์ COVID-19 จากที่ทำเนียบรัฐบาลนะคะ ประจำวันที่ 21 มิถุนายน 2564 ถือว่าเป็นวันแรกนะคะ ที่เรามีการผ่อนคลายมาตรการตามพระราชกำหนด 24 ค่ะ ซึ่งวันนี้ก็จะมาพูดคุยกันในเรื่องรายละเอียด ความเข้าใจถึงการผ่อนคลายมาตรการเหล่านี้มากขึ้นแล้วก็จะได้ให้ความร่วมมือการปฏิบัติไปในทิศทางเดียวกัน รวมถึงของเรื่องการระบาดในพื้นที่ต่าง ๆ รวมทั้งในจังหวัดยะลานะคะ ที่มีการกระจายไปในพื้นที่ถึง 11 จังหวัดด้วยกันค่ะ ลำดับแรกนะคะ ขอเรียนเชิญทางแพทย์หญิงอภิสมัย ศรีรังสรรค์ ผู้ช่วยโฆษก ศบค. แถลงรายละเอียดค่ะ</w:t>
      </w:r>
    </w:p>
    <w:p>
      <w:pPr>
        <w:pStyle w:val="BodyText"/>
      </w:pPr>
      <w:r>
        <w:t xml:space="preserve">(แพทย์หญิงอภิสมัย) กราบสวัสดีพี่น้องประชาชนทุกท่านนะคะ นะคะ เราเริ่มต้นกันด้วยสถานการณ์การฉีดวัคซีนก่อนเลยค่ะ ตอนนี้ในช่วงวันหยุดที่ผ่านมาก็การฉีดยังคงมีอย่างต่อเนื่องนะคะ ทำให้ยอดที่มีการฉีดวัคซีนเพิ่มไปอีก79 โดสนะคะ ทำให้มีรายงานตั้งแต่เริ่มมีการฉีดวัคซีนขึ้นมา ตอนนี้นี่มีผู้ได้รับวัคซีนแล้ว 7,698,0 57 โดสค่ะ ถ้าแยกเป็นเข็ม 1 ก็เป็น 5 ล้านกว่าโดสนะคะ เข็ม 2 อีก 2,153,058 โดส ก็เป็นตัวเลขที่ยังมีการเพิ่มอย่างต่อเนื่องนะคะ แล้วก็ประเด็นเข้าใจว่ามีความสนใจก็คือ ครูนะคะ1 สัปดาห์แล้วหลังจากมีโรงเรียนเปิดเทอม ที่มีรายงานได้รับการฉีดวัคซีนเข้ม 1 ทั่วประเทศนะคะ อยู่ที่ 133,404 รายค่ะ และครบเข็ม 2 ไปแล้ว 33000 กว่าราย กว่าราย แยกตามสังกัดของครูนะคะ ตาม สพฐ. หรือว่าโรงเรียนเอกชน ที่มีหลายฝ่ายเสนอแนะเข้ามานะคะ บางครั้งไม่ได้อยู่ในสถานศึกษาในสังกัดของกระทรวงต่าง ๆ นะคะ อาจจะอยู่ในส่วนของเอกชนเป็นคุณครูที่สอนพิเศษ สอนดนตรี หรือว่ามีการดูแลเด็กพิเศษ อย่างนี้เป็นต้น อย่างไรก็ตามนี่นะคะ กระทรวงศึกษาธิการ และกระทรวงสาธารณสุข จะพยายามที่จะเก็บคุณครูที่ไม่ว่าจะอยู่ในระดับการศึกษาอย่างไร อยู่ในสังกัดไหนนะคะ ก็จะระดมให้ได้มีการฉีดวัคซีน แต่ถ้ายังมีการตกหล่น ขอความกรุณา โรงเรียนสถานศึกษาไม่ว่าจะเป็นโรงเรียนสอนพิเศษ เด็กเล็ก เด็กโต ช่วยกรุณาส่งเสียงมาค่ะ ก็จะเร่งระดมให้คุณครูได้ฉีดวัคซีนได้ครบถ้วนโดยเร็วค่ะ รายงานสถานการณ์การติดเชื้อนะคะ ตัวเลขผู้ติดเชื้อรายใหม่ บวกไป 3,175 รายนะคะ แล้วก็ในจำนวนนี้มีผู้เสียชีวิตรายงาน 29 คน ค่ะ ผู้ที่กลับบ้านะคะ เป็นกล่องสีเขียวรายงานเป็น ในโรงพยาบาล 33,859 รายค่ะ ในรายละเอียดของผู้ที่เสียชีวิตรายงานวันนี้นะคะ ตัวเลขใหญ่ยังคงอยู่ที่กรุงเทพมหานคร วันนี้ 17 คนนะคะ เป็นเพศชาย 13 ราย หญิง 16 ราย แล้วก็มีผู้ที่อายุมากที่สุดสำหรับวันนี้นะคะ 100 ปีด้วยนะคะ แล้วก็มีกรณีของการอยู่โรงพยาบาลนานที่สุดรายงานวันนี้คือ 21 วันค่ะ โรคประจำตัวก็ยังเป็นกลุ่มเดิมนะคะ ความดันโลหิตสูง โรคไต โรคปอด โรคหลอดเลือดสมอง หัวใจ มะเร็ง นะคะ ก็ถือได้ว่าเป็นความเสี่ยงนะคะ ในวันนี้มีรายงานผู้ติดเชื้อที่เดินทางจากต่างประเทศ 45 รายนะคะ แล้วก็ยังคงเน้นย้ำทุกวันนะคะ ก็คือกลุ่มที่เดินทางเข้าประเทศไทยมาประเทศไทยอย่างผิดกฎหมาย หลัก ๆ ก็ยังเป็นที่ผ่านประเทศกัมพูชา และพม่า จันทบุรีนะคะ แล้วก็สระแก้วมาที่จังหวัดตาก ก็คือเป็นคนที่มาจากเมียนมาเป็นเพศหญิง 20 ปี กลุ่มนี้เหมือนเดิมนะคะ เข้ามาเป็นระยะ ทั้งเป็นพนักงาน Entertain มีนักพนันออนไลน์ ขอความกรุณาให้ไปยังพื้นที่ ที่จำเป็นต้องสอบสวนโรคอย่างละเอียด เพราะเราอยากทราบว่ามีอีกจำนวนเท่าไร เพราะอาจจะมีการปิดกิจการและพยายามที่จะเดินทางเข้ามา ขอย้ำไปยังครอบครัวของบุคคลเหล่านี้ด้วยนะคะ ให้เข้ามาทางธรรมชาติ หมายความว่าเข้ามาในระบบนะคะ อย่าเข้ามาอย่างผิดกฎหมายค่ะ มาดูอันดับ 10 อันดับของการรายงานติดสูงสุดสีเขียว ดูเหมือนสถานการณ์จะลดลงเล็กน้อยจากเดิมเล็กน้อยนะคะ แต่ก็เป็นตัวเลขที่สูงอยู่ ใน 624 รายนี้นะคะ มีรายงานคลัสเตอร์ใหม่มีรายงาน คลัสเตอร์ใหม่ คือ ป้อมปราบศัตรูพ่ายนะคะ เป็นโรงงานทำลูกชิ้น ย่านวงเวียนที่ 22 รายงานมีผู้ติดเชื้อยืนยันแล้ว 26 คนนะคะ จากการตรวจทั้งสิ้น 37 คน คิดเป็น 70.27 เปอร์เซ็นต์ และจังหวัดอื่น ๆที่มีรายงานคลัสเตอร์ใหม่ สมุทรปราการยังเป็นอันดับที่ 2 ต่อเนื่องยาวนานเลยนะคะ ต้องฝากความร่วมมือของทุกภาคส่วนในทุกพื้นที่ด้วย รายงานอยู่ในส่วนของเมืองสมุทรปราการ และพื้นที่พระสมุทรเจดีนะคะ ซึ่งเป็นบริษัทน้ำการเกษตรนะคะ ดูเหมือนตัวเลขไม่สูงมาก 10, 30, 20 นะคะ แต่ว่ายังเป็นคลัสเตอร์ใหม่ แล้วก็มีการรายงาน เป็นการสัมผัสอย่างนี้เป็นต้นนะคะ นครปฐมวันนี้มีการรายงานเป็นโรงงานเสื้อผ้านะคะ พบตัวเลขสูงอยู่พอสมควรเลยค่ะ 189 ราย แล้วก็จังหวัดชลบุรีนะคะ อันนี้ยังเป็นรายงาน Cluster เดิมตลาดใหม่แล้วก็แคมป์ก่อสร้าง ซึ่งตอนนี้ตัวเลขยอดสะสมจาก 2 คลัสเตอร์นะคะ รายงานสมทบขึ้นมาทุก ๆ วัน แล้วก็มีการตรวจคัดกรองเชิงรุกก็จะมีการเพิ่มเติมตัวเลข ตรงนี้ค่ะคลัสเตอร์ใหม่มีรายงานที่อำเภอเมืองที่สมุทรสาครค่ะ เป็นโรงงานทะเลแช่แข็งและโรงงานสิ่งทอนะคะ ในส่วนของนนทบุรีนะคะ วันนี้เป็นบริษัทก่อสร้างพื้นที่ปากเกล็ดเพราะว่าของเดิมเป็นอำเภอเมือง ในที่เดิมเป็นพื้นที่ปากเกร็ดค่ะ ในรายงานคลัสเตอร์ใหม่นะคะ วันนี้จะมีที่สระบุรีเป็นโรงเรียนตำรวจ ระยองที่อำเภอแกรงนะคะ เป็นโรงงานฟามเห็ด ฉะเฉิงเทรานะคะ เป็นบริษัทเชื่อมโลหะพื้นที่แปลงยาว พบอีก 8 ราย ตรงรายงานในรายละเอียดแต่ละจังหวัด ขอให้ติดตามของพื้นที่รายละเอียดต่าง ๆ นี่จะนำแสดงให้ที่ Facebook ของ ศบค. และติดตามได้ที่กระทรวงสาธารณสุขด้วยนะคะ ถ้าสรุปรวมทิศทางนี่นะคะ จะเห็นจากการแสดงกราฟนี้ที่สำคัญ ตารางนี่จะแสดงรายงานผู้ติดเชื้อ COVID ของบ้านเราตั้งแต่ 1 เมษายน จนถึง 21 มิถุนายน แต่กราฟแท่งข้างล่างนี่นะคะ ทำรายงานความต่อเนื่องของสัปดาห์ที่ผ่านมา นับจาก 8-21 มิถุนายน สีเขียวที่ระบายให้เห็นตรงกราฟแท่งนี่นะคะ เป็นจังหวัดที่รายงานผู้ติดเชื้อ 0 ราย ก็คือไม่พบผู้ติดเชื้อสีฟ้าก็คือการรายงานจะเห็นได้ว่าสีเขียวสีฟ้ามีลักษณะกราฟมีลักษณะขึ้น ๆ ลง ๆ อยู่นะคะ สีเหลืองเป็นจังหวัดที่มีผู้ป่วย 11 ราย เป็นต้นไป จนถึง 20 ราย ส่วนสีส้ม รายงานผู้ป่วยมากกว่า 20 รายนะคะ จะเห็นได้ว่าพื้นที่สีเหลืองสีส้มรวมกันนี่ จะกลายเป็นช่วงของเส้นกราฟที่ใหญ่ขึ้นนะคะ หมายความว่า แนวโน้มของจังหวัด เป็นคลัสเตอร์ยังมีแนวโน้มเพิ่มขึ้นนะคะ เฝ้าระวังมาตรการควบคุมการแพร่ระบาดอย่างเข้มงวดโดยเฉพาะที่ประชุม ศบค. ชุดเล็ก มีความเป็นห่วงสูงสุด ข้ามพื้นที่ของประชาชนอย่างที่เห็นในจังหวัดเชียงรายหรือจังหวัดพะเยาอย่างนี้เป็นต้นนะคะ กรมควบคุมโรครายงานที่มีคนจากพื้นที่เสี่ยง ก็คือกรณี 2 จังหวัด เดินทางข้ามพื้นที่ทำให้จังหวัดเชียงรายและพะเยา ยังมีการรายงานผู้ติดเชื้อ ซึ่งรายละเอียดนี่นะคะ รายงานด้วยว่ายังพบพฤติกรรมเรื่องของการรวมกลุ่มใหญ่ การสังสรรค์ ยังมีการดื่มเหล้าแก้วเดียวกันร่วมกันและไม่สวมหน้ากากอนามัย อันนี้ยังพบอย่างต่อเนื่องนะคะ ก็คงต้องเน้นย้ำพื้นที่เฝ้าระวังอย่างเข้มงวดด้วยนะคะ เช่นเดียวกันกับที่ขออนุญาตใช้เวลาเรียนนำเสนอนิดหนึ่ง โรงเรียนมารากัสที่จังหวัดยะลานะคะ นายแพทย์สงกรานต์ ไหมชุม ค่ะ ได้รายงานที่ประชุมศูนย์ปฏิบัติการฉุกเฉิน COVID-19 ที่กระทรวงสาธารณสุขหรือ EOC เมื่อเช้านี้นะคะ มาดูรายละเอียดกันนิดหนึ่งนะคะ ก็คือในส่วนของชุมชนบารอกัต บ้านเปราะญานิ จังหวัดยะลานี่นะคะ ก็มีชุมชนนี่ก็จะมีโรงเรียน จะมีที่ประกอบศาสนกิจนะคะ แล้วก็ปัจจุบันนี้รวมรายงานผู้ติดเชื้อยืนยันทั้งสิ้นในคลัวเตอร์เดียวกันนะคะ 402 ราย แล้วก็มีการแพร่กระจายไป 11 จังหวัดนะคะ ได้แก่ นราธิวาส ปัตตานี สงขลา กระบี่ พัทลุง สุราษฎร์ธานี พังงา ตรัง ถ้ารวมยะลาไปด้วยก็จะครบเป็น 12 จังหวัดนะคะ ได้รายงานนะคะ ว่า Index Case นี่ เป็นผู้ติดเชื่อที่มีการรายงานเมื่อ 9 มิถุนายน นะคะ แต่เมื่อมีการสอบสวนโรคไปนี่ น่าจะมีตั้งแต่ 29 พฤษภาคม แต่ตอนนั้ยังไม่มีการรายงานเป็น คลัสเตอร์นะคะ แล้วพอไปดูรายละเอียดค่ะ ประชากรในส่วนของชุมชนนะคะ มี</w:t>
      </w:r>
      <w:r>
        <w:t xml:space="preserve"> </w:t>
      </w:r>
      <w:r>
        <w:t xml:space="preserve">ประมาณ 3-4 พัน ในจำนวนนั้นนี่เป็นนจักเรียน 500 ตัวเลขคร่าว ๆ นะคะ และจากทะเบียนนะคะ นักเรียนมาจากจังหวัดในพื้นที่นะคะ 17 จังหวัดค่ะ แล้วก็สอบสวนโรคนะคะ ก็รายงานในเรื่องของไทม์ไลน์ พบว่าส ในส่วนของนักเรียนที่มีพฤติกรรมติดเชื้อ มีการรายงานในเรื่องของการรวมกลุ่ม มีการรับประธานอาหารร่วมกัน ร่วมกันทำกิจกรรมทางศาสนา โดยมีการไม่สวนหน้ากากผ้า หน้ากากอนามัย มีการใช้ถาดอาหารหรือแก้วน้ำร่วมกันจัดการนี่ค่ะ ก็ทางพื้นที่ได้มีการกำหนดปิดโรงเรียน ปิดพื้นที่เสี่ยง แล้วก็สอบสวนโรค มีการค้นหาเชิงรุกในชุมชน ค้นหาผู้ที่มีสัมผัสเสี่ยงสูงเสี่ยงต่ำได้มีการออกประกาศแนะนำให้ผู้ที่มีความสงสัยว่ามีความเกี่ยวข้องกับนักเรียน หรือบุคคลในชุมชน ขอความร่วมมือให้มารายงานตัว ในชุมชนนะคะ เพื่อที่จะได้รับการตรวจหาเชื้อและได้รับคำแนะนำในการเฝ้าระวังมาตรการค่ะ แล้วก็มีการประสานแจ้งไปยังจังหวัดทุกจังหวัดนะคะ ว่านักเรียนพอโรงเรียนปิดก็เดินทางกลับบ้าน ตอนนี้ก็ได้รับการประสานแจ้งข้อมูล พยายามที่จะเฝ้าระวังสอบสวนโรค อย่างไรก็ตามคงต้องทำความเข้าใจกับประชาชนนะคะ ในระยะนี้นี่เราจะเห็นบ่อยในการเดินทางข้ามพื้นที่ รวมกลุ่ม คงต้องพยายามที่จะเฝ้าระวังอย่างเข้มงวดนะคะ ในที่ประชุม ศบค. ก็มีการหารือกันมาตั้งแต่วันเสาร์-อาทิตย์ที่ผ่านมาด้วยนะคะ มีการปิดตัวลง ซึ่งไม่ใช่เฉพาะของยะลานะคะ ก่อนหน้านี้นี่ก็มีรายงานของพิษณุโลกก็มีการทบทวนในแง่ของมาตรการการปิดโรงเรียนนะคะ ที่ประชุมก็หารือการพิจารณาสั่งปิดโรงเรียนนี่ ทางโรงเรียนจะต้องมีการปรึกษาหารือ ก็คือมีการรายงานที่ยังคณะกรรมการโรคติดต่อจังหวัดก่อนนะคะ ก่อนที่จะมีการปิด และเมื่อมีการปิดนี่จะต้องมีมาตรการการดูแล โดยเฉพาะอย่างยิ่งจะต้องมีการทำความเข้าใจกับเด็กผู้ปกครองและรวมทั้งพื้นที่หรือว่าในส่วนของจังหวัดปลายทางที่นักเรียนจะต้องเดินทางกลับบ้าน อย่างเช่นนะคะ ทางกรมควบคุมโรคก็เสนอว่า กรณีที่มีการปิดโรงเรียน มีการเดินทางกลับบ้าน กลับต่างจังหวัดนี่นะคะ จะต้องมีคำแนะนำให้ผู้ที่มีความสัมผัสเสี่ยงสูง-เสี่ยงต่ำเหล่านี้อยู่บ้านนะคะ กักตัวนะคะ คงไม่สามารถที่จะอนุญาตที่จะให้ไปพบปะรวมกลุ่มกับญาติมิตร ครอบครัว เข้าไปสู่ตลาดชุมชนอย่างนี้เป็นต้นนะคะ เพราะอย่างที่เห็นจะกลายเป็นความเสี่ยง อย่างไรก็ตามนี่นะคะ การสั่งการนี่ตอนนี้นี่ทางกระทรวงสาธารณสุขแล้วก็กระทรวงมหาดไทย ก็มีการแจ้งไปยังจังหวัด ทั้งต้นทาง ปลายทางและก็มีการพยายามที่จะนำเสนอข้อมูลนะคะ ในการให้ความช่วยเหลือผู้ติดเชื้อและครอบครัวเหล่านี้ โดยในเบื้องต้นนี่ ก็พบกว่าทางพื้นที่และส่วนขององค์กรก็ให้ความร่วมมือเป็นอย่างดีนะคะ แล้วก็มีความเป็นห่วงนะคะ ซึ่งทางจังหวัดแจ้งมานะคะ ว่าในเดือนกรกฎาคม ก็จะมีเทศกาลวันตรุษอีดิ้วระฮาน ของประชาชนชาวไทย-มุสลิม ก็จะมีการรวมกลุ่ม มีการจัดเลี้ยง มีการเดินทางข้ามจังหวัด ตรงนี้ทางท่านจุฬาราชมนตรีก็ติดตามสถานการณ์อย่างใกล้ชิด เพราะท่านก็มีความเป็นห่วงมุสลิมขอให้ติดตามของทางจังหวัดและของพื้นที่อย่างใกล้ชิดนะคะ อย่างไรก็ตามตอนนี้นี่คงจะขอความร่วมมือประชาชนด้วยนะคะ การที่มีการติดเชื้อ ก็ขอให้ความช่วยเหลือดูแลผู้ติดเชื้อ อย่าเกิดอัคติ กีดกันทางสังคมนะคะ ขอให้ร่วมแรงร่วมใจกัน แล้วก็จะสามารถควบคุมการแพร่เชื้อนี่ให้ก็จะสามารถดูแลผู้คนให้ปลอดภัยได้ก็รายงานว่าในการติดเชื้อในส่วนของจังหวัดทางภาคใต้ กรมควบคุมโรคและกรมวิทย์ฯ นะคะ ก็มีการติดตามสถานการณ์ ด้วยนะคะ ซึ่งในสัปดาห์นี้จะมีข้อสรุป ทราบในรายละเอียดอีกครั้ง สิ่งสำคัญที่ประชุม ศบค. หารือกันในวันนี้นะคะ ก็คงจะเป็นในเรื่องของข้อคำหนดออกตามความในมาตรา 9 ซึ่งมีการออกไปในที่ประชุม ศบค. ไปเมื่อวันศุกร์นะคะ ก็ขอเรียนย้ำกับพี่น้องประชาชนนะคะ ค่ะ ว่าวันนี้นะคะ ถือได้ว่าเป็นวันแรกที่จะมีการบังคับใช้ซึ่งจริง ๆ ก็ตั้งแต่ 00.00 น. เที่ยงคืนที่ผ่านมาแล้วนะคะ ถือว่าบังคับใช้ข้อกำหนดในมาตรา 9 แห่ง พ.ร.ก. ฉุกเฉิน ฉบับที่ 24 นะคะ ตามที่ประกาศ ซึ่งในที่ประชุมก็เน้นย้ำข้อกำหนดฉบับนี้นะคะ เป็นข้อกำหนดที่ได้ประมวลข้อกำหนดที่ผ่านมาตั้งแต่ฉบับที่ 15-23 ก็มีการปรับให้เนื้อหานั้นสอดคล้องประจำวันที่เป็นปัจจุบันที่สุดไปดูรายละเอียดเร็ว ๆ กันนิดหนึ่งนะคะ ข้อแรกสิ่งสำคัญ คือ เป็นเรื่องของการสวมหน้ากากผ้าหรือหน้ากากอนามัยนะคะ ก็มีการบังคับใช้ให้ทุกจังหวัดนะคะ ยังต้องปฏิบัติอย่างเคร่งครัดในการที่ออกนอกเคหะสถานโดยที่ถ้าพบว่ามีการกระทำความผิดนะคะ พนักงานเจ้าหน้าที่ก็จะตักเตือนก่อน จากนั้นนะคะ ก็อาจะมีบทกำหนดการปรับอย่างนี้เป็นต้นนะคะ กิจการใด ๆ ที่ถือได้ว่ามีความจำเป็นหรืออุปสรรคยกตัวอย่างเช่น กรณี กสทช. ที่มีการเสนอเข้ามานะคะ เกี่ยวกับกิจการถ่ายทำรายการวิทยุโทรทัศน์ตรงนี้นี่ ก็มีการอนุมัติจาก ศบค. นะคะ โดยมีการผ่อนผัดเฉพาะกิจกรรมดำเนินกิจกรรมได้ภายในเงื่อนไขที่จำเป็นนะคะ เดี๋ยวพูดในรายละเอียดอีกทีหนึ่งนะคะ เข้าใจง่าย ๆ ตอนนี้มีการปรับเป็น 5 สี แต่ทั้งประเทศนะคะ ไม่มีสีเขียว พบว่าทุกจังหวัดก็จะรวมกันอยู่ใน 4 สี ต่อไปนี้นี่นะคะ การปรับสีจะไม่มีการออกข้อกำหนดกำกับนะคะ แต่ว่าจะมีรายละเอียดแต่ละสี ที่จะไปศึกษาข้อกำหนดแต่ละสีได้เลย อนุญาตไม่อนุญาตอย่างไรนะคะ แต่ละสีจะมีระบุในรายละเอียดไว้หลักการ ในส่วนของสีแดงเลือดหมู ก็คือพื้นที่ควบคุมสูงสุดเข้มงวด พื้นที่สีแดงพื้นที่ควบคุมสูงสุด สีส้มคือพื้นที่ควบคุม สีเหลือ คือ พื้นที่เฝ้าระวังสูง สีเขียวเป็นพื้นที่เฝ้าระวัง เป็นจังหวัดนะคะ ในแง่ของการจัดการต้องดูว่าในการสวมหน้ากากนี่ ทุกสีช่องซ้ายสุดนี่นะคะ เหมือนกัน ก็คือต้องกำชับในเรื่องมาตรการสวมหน้ากากอนามัย ในส่วนของการเปิดร้านอาหารนะคะ นะคะ ในส่วนของการที่จำกัดจำนวนคนในพื้นที่แดงเลือดหมู จำง่าย ๆ นะคะ ก็คือสีละ 50 สีแดงเลือดหมูสีแดง 100 คน สีส้ม 150 ีสีเหลือง 200 คน สีเขียวไม่เกิน 300 ในส่วนของร้านอาหารนะคะ สีแดงเลือดหมูสามารถเปิดให้บริการนะคะ ถ้าเป็นห้องปรับอากาศสามารถจัดไม่เกิน 50 เปอร์เซ็นต์ของพื้นที่ สีแดง ก็ควบคุมให้เปิดได้ไม่เกิน 5 ทุ่ม 23.00 นส่วน สีส้มสีเหลือง 2 สี ส้มเหลือ สามารถเปิดร้านอาหารได้ตามปกติ ในส่วนของการประกาศตามปรับพื้นที่สีแบบนี้นะคะ ก็มีการลงรายละเอียดไว้ด้วยนะคะ ว่าการที่ผู้ว่าราชการ กทม. หรือผู้ว่าราชการจังหวัด เห็นชอบของคณะกรรมการโรคติดต่อหากมีความเห็นในการปรับระดับสีย่อยในจังหวัด ท่านสามารถทำได้นะคะ เช่น จังหวัดอยู่ในที่สีเหลืองซึ่งหมายความว่าสามารถที่จะเปิดให้บริการร้านอาหารได้ตามปกติ แต่ถ้าท่านผู้ว่าฯ โดยความเห็นชอบของคณะกรรมการโรคติดต่อพิจารณาแล้วว่า บางพื้นที่ตำบลมีการแพร่ระบาดมาตรการนะคะ ก็อาจจะสามารถปรับให้เป็นสีส้ม สีแดงได้ตามเห็นชอบของจังหวัด และเช่นเดียวกันค่ะ ในกรณีที่ทางผู้ว่าราชการจังหวัดมีความเห็นที่จะสั่งปิด อย่างเช่น มีกิจการ กิจกรรมหรือว่าสถานประกอบการใดที่มีความเสี่ยงสูง ทางจังหวัดเองนะคะ สามารถพิจารณานอกเหนือจากที่ข้อกำหนดของ ศบค. ประกาศทาง ศบค. ก็ขอเน้นย้ำว่าถ้าหากมีการปิดคงจะต้องมีมาตรการรายละเอียดในแง่ของการดูแลประชาชนที่อาจจะมีการเคลื่อนย้าย เคลื่อนย้ายอย่างเช่น ที่มีจังหวัดแคมป์คนงานก่อสร้างอย่างนี้เป็นต้น ต้องมีมาตรการดูแลคนข้ามพื้นที่ด้วยนะคะ ตรงนี้ก็จะเป็นสิ่งที่ ศบค. เน้นย้ำเสมอค่ะ ในส่วนของสถานบันเทิง ผับบาร์ ยังคงปิดบริการในทุกสี ต้องเรียนว่า ว่าในสัปดาห์ที่ผ่านมาผู้ประกอบการสถานบันเทิง ผู้จำหน่ายแอลกอฮอล์ตรงนี้นี่ก็ได้ยื่นเรื่องที่ ศบค. ในสัปดาห์ที่แล้ว ก็ต้องเรียนว่าต้องก็เห็นใจ อย่างที่เรียน ว่าการติดเชื้ออยู่ที่คน สมมติว่ามีลูกค้าที่เข้าไปในสถานบริการ แล้วเมื่อมีการดื่มแอลกอฮอล์ อาจจะทำให้การควบคุมพฤติกรรมสามารถควบคุมได้ดี ต่อมาก็พอดื่มไประยะหนึ่ง การควบคุมตัวเองอาจจะแย่ลง ลดการ์ดลง ความยับยั้งช่างใจลดลง ก็อาจจะกลายเป็นความนะคะ เพราะว่าตรงนี้องค์การอนามัยโรค ว่าปริมาณแอลกอฮอล์ในระดับเลือด ก็ทำให้ลูกค้านี่นะคะ อาจจะมีพฤติกรรมที่มีความเสี่ยงต่อการติดเชื้อ ตรงนี้ต้องฝากไปที่ผู้ประกอบการนะคะ ว่าท่านอาจจะต้องเสนอว่า ท่านมีมาตรการอย่างไรให้ลูกค้าที่เข้าไปปลอดภัย ดูแลมาตรการได้อย่างเข้มงวดนะคะ แล้วก็จะเป็นการปลอดภัยต่อบุคลากรที่ดูแลของท่านด้วยนะคะ ข้อกำหนดต่อไป ยังระบุถึงเรื่องของพนักงาน เจ้าหน้าที่ จะสามารถเข้าตรวจพื้นที่ อย่างเช่น โรงงาน สถานที่พักแรงงาน และสถานที่อื่น ๆ ที่อาจะมีคความและถ้าสมมติว่า มีการพบพฤติกรรมเสี่ยงของแคมป์คนงาน ยังมีการไม่สวมหน้ากากอนามัย ไม่มีการเว้นระยะ อย่างนี้เป็นต้น ก็จะเริ่มที่ว่ากล่าวตักเตือน และสามารถที่จะดำเนินการทางกฎหมายค่ะ ขยังมีการพูดถึงการดำเนินการ จัดการแรงงานต่างด้าว โดยทางผู้ว่าราชการจังหวัดนะคะ สามารถที่จะหารือทั้งจังหวัดต้นทาง-ปลายทาง ดูเรื่องของการเดินทางข้างจังหวัด มีการตรวจสอบควบคุมและบังคับใช้ ไม่เฉพาะ จังหวัดต่อจังหวัด แต่ กทม. ก็คือจะมีการบังคับใช้ในระหว่างเขต หรือแต่ละจังหวัดอาจจะมีการบังคับใช้ในระหว่างอำเภอ ระหว่างพื้นที่ ไม่เป็นการบังคับเฉพาะ จังหวัดต่อจังหวัดแล้วก็เป็นเรื่องของ Work Form Home นะคะ ที่ขอความร่วมมือหน่วยงานราชการ หน่วยงานของรัฐ รวมทั้งผู้ประกอบการเอกชน จัดการให้ Work From Home ให้ได้มากที่สุดนะคะ แล้วก็ต้องคำนึงถึงเรื่องของการจัดบริการที่เพียงพอต่อการบริการประชาชนนะคะ สุดท้ายแล้วค่ะ ก็จะเป็นเรื่องของการถ่ายทำรายการโทรทัศน์ การถ่ายทำสื่อนะคะ สามารถดำเนินการได้นะคะ ภายใต้มาตรการที่ประกาศกำหนด ต้องมีการจำกัดบุคคลที่เข้าร่วม มีช่วงเฉพาะเวลาที่จำเป็นต้องสวมใส่อนามัย แนวปฏิบัติที่ได้รับการอนุมัติจาก ศบค. นะคะ นั่นหมายความว่าจะมีช่วงถ่ายทำเท่านั้นที่อนุญาตให้ผู้ที่อาจจะแสดงภาพยนต์นะคะ สวมหน้ากากอนามัยอยู่นี่ สามารถทำได้ ทำได้แต่ไม่สามารถทำได้อย่างอิสระทุกอย่าง ทำตามมาตรการควบคุมโรคด้วย โรงเรียนตรงนี้นี่เป็นมาตรการที่กำหนดตอนนี้ แต่ถ้าสมมติว่าสถานการณ์เปลี่ยนแปลงมีการละหวาม กิจการกิจกรรมใด การเปลี่ยนแปลงตรงนี้ก็จะมีการทบทวนอีกครั้งหนึ่งนะคะ ในรายละเอียดคงฝากไว้เท่านี้ขอบคุณค่ะ</w:t>
      </w:r>
    </w:p>
    <w:p>
      <w:pPr>
        <w:pStyle w:val="BodyText"/>
      </w:pPr>
      <w:r>
        <w:t xml:space="preserve">(คุณปวีณา) ค่ะ จริง ๆ วันนี้มีประเด็นคำถามจากสื่อมวลชนมาเป็นจำนวนมากนะคะ ไม่ว่าจะเป็นเรื่องของการควบคุมการระบาดในโรงเรียน การแบ่งปันวัคซีนบุคลากรทางการศึกษา ซึ่งคุณหมอไปแล้วทั้งหมดนะคะ ดังนั้น ก็ไม่มีประเด็นสอบถามเพิ่มเติม แต่ว่ามีประเด็นทิ้งท้ายฝากถึงคุณผู้ชม สิ่งที่สำคัญ ที่อยากจะเน้นย้ำ 2 เรื่อง ในเรื่องของการกิจกรรมรวมกลุ่ม ทั้งครอบครัว ชุมชน พี่น้องเพื่อนฝูงนะคะ ทางกรมควบคุมโรคเน้นย้ำเสมอว่า มีการสังสรรค์ ทั้งอาจจะเป็นคนใกล้ชิด แม้แต่ที่ทำงานนะคะ ในการสอบสวนโรคนะคะรับประทานอาหารร่วมกัน หรือแม้กระทั่งคนขับรถส่งในบริษัทอย่างนี้เป็นต้นที่ต้องรับพนักงานหลาย ๆ กลุ่ม รวมทั้ง รู้จักใกล้ชิด อาจจะทำให้เกิดการติดเชื้อได้ง่าย ไม่ได้ระมัดระวังตัว ก็ต้องเน้นย้ำว่าสวมแมสก์อยู่ตลอดเวลา เว้นระยะห่าง ล้างมือ สิ่งสำคัญนี่ การเคลื่อนย้ายของคน ไม่ว่าจะเป็นเคลื่อนย้ายแรงงานในส่วนของสถานประกิบการนะคะ เคลื่อนย้ายของคนทั่วไปที่เดินทางข้ามพื้นที่ข้ามจังหวัด จะโดยไปสังสรรค์ พักผ่อน เยี่ยม เยี่ยมเพื่อนฝูงก็ตาม อย่างมากเลยนะคะ กับการที่ทำให้การติดเชื้อกระจายจากจังหวัดหนึ่งไปอีกจังหวัดหนึ่ง หรือแม้กระทั่งแรงงาน อย่างเช่น ช่างที่มีความเชี่ยวชาญเฉพาะช่างปูน ช่างฉาบอย่างนี้เป็นต้น ที่รับงานหลายแห่ง หรือไปรับทำงานบ้านลูกค้าส่วนตัวอย่างนี้อีก ตรงนี้ทำให้เกิดการแพร่เชื้อที่ควบคุมค่อนข้างยากนิดหนึ่ง ก็คงต้องฝากทุกคนให้ช่วยเฝ้าระมัดระวังที่ ศบค. เป็นห่วง ที่ EOC กำลังเป็นห่วงมาก ก็คือการรองรับโดยระบบสาธารณสุขบ้านเรา ที่รายงานผู้ติดเชื้อเป็นพันหลายพันที่สุด ก็คือบุคลากรทางการแพทย์นะคะ ที่โยดกันมาจากต่างจังหวัด ในส่วนของหลายพื้นที่ก็พยายามที่จะช่วยกัน แต่ว่าก็ต้องเรียนว่าบุคลากร อาจจะมีความอ่อนล้า ถ้ายอดผู้ติดเชื้อไม่ลดลง สาธารณสุขตอนนี้ก็ค่อนข้างจะตรึงเคลียด ทางบุคลากรเองก็ยังมีความสำคัญที่เราต้องดูแลเขาด้วยนะคะ แพทย์หญิงอภิสมัย ศรีรังสรรค์ ผู้ช่วยโฆษก ศบค. นะคะ ว่าถึงแม้ว่าเราจะมีการผ่อนคลายกิจการกิจกรรมจะให้ภาคธุรกิจหรือว่าผู้ประกอบการสามารถขับเคลื่อนและประชาชนสามารถใช้ชีวิตปกติได้นะคะ คงต้องช่วยกันนะคะ ในการกิจกรรม ให้การรวมกลุ่มของเรานั้นไม่ให้เกิดความเสี่ยง ทั้งในครอบครัว ในที่ทำงาน หรือว่าไปพบปะสังสรรค์กันต่าง ๆ นะคะ เพื่อที่จะให้นำไปสู่การเปิดประเทศได้ตามที่รัฐบาลต่อไปค่ะ ขออนุญาตเรียนเชิญทาง เพ็ญโสม เลิศสิทธิชัย ท่านอำนวยการกองประมวลและวิเคราะห์ข่าว กรมสารนิเทศ กระทรวงการต่างประเทศ สรุปประเด็นวันนี้</w:t>
      </w:r>
    </w:p>
    <w:p>
      <w:pPr>
        <w:pStyle w:val="BodyText"/>
      </w:pPr>
      <w:r>
        <w:t xml:space="preserve">(คุณเพ็ญโสม) สวัสดีค่ะ</w:t>
      </w:r>
    </w:p>
    <w:p>
      <w:pPr>
        <w:pStyle w:val="BodyText"/>
      </w:pPr>
      <w:r>
        <w:t xml:space="preserve">[ภาษาต่างประเทศ] ขอบคุณค่ะ สวัสดีค่ะ</w:t>
      </w:r>
    </w:p>
    <w:p>
      <w:pPr>
        <w:pStyle w:val="BodyText"/>
      </w:pPr>
      <w:r>
        <w:t xml:space="preserve">(คุณปวีณา) กราบขอบพระคุณค่ะคุณเพ็ญโสม เลิศสิทธิชัย รองอธิบดี กรมสารนิเทศ และรองโฆษกกระทรวงการต่างประเทศอีก 1 ประเด็นนะคะ ที่มีการสอบถามมาเป็นจำนวนมาก ก็คือเรื่องของ COVID-19 กลายพันธุ์ สรุปแล้วประเทศไทยเรากี่สายพันธุ์ วัคซีนที่เรามีอยู่ใช้ได้ผลหรือเปล่า แล้วคนไทยทึกคนทั้งที่ฉีดวัคซีนแล้ว ควรปฏิบัติตัวอย่างไรให้เราปลอดภัยมากที่สุดนะคะ ช่วงหน้าเราจะมาพูดคุยกันนะคะ กับหัวหน้าศูนย์จีโนม โรงพยาบาลรามาธิบดี มาพูดคุยกันแบบเจาะลึก ให้เราเข้าใจมากยิ่งขึ้น แต่ว่าพักสักครู่ก่อน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มิ.ย. 64)</dc:title>
  <dc:creator/>
  <cp:keywords/>
  <dcterms:created xsi:type="dcterms:W3CDTF">2021-06-21T06:50:53Z</dcterms:created>
  <dcterms:modified xsi:type="dcterms:W3CDTF">2021-06-21T06: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มิถุนายน 2564 เวลา 12.10 น.</vt:lpwstr>
  </property>
  <property fmtid="{D5CDD505-2E9C-101B-9397-08002B2CF9AE}" pid="3" name="subtitle">
    <vt:lpwstr/>
  </property>
</Properties>
</file>